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0"/>
        <w:gridCol w:w="3242"/>
        <w:gridCol w:w="2798"/>
      </w:tblGrid>
      <w:tr w:rsidR="00192F60" w:rsidRPr="00192F60" w14:paraId="5ECBEC9C" w14:textId="77777777" w:rsidTr="00192F6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A393EC" w14:textId="77777777" w:rsidR="00192F60" w:rsidRPr="00192F60" w:rsidRDefault="00192F60" w:rsidP="00192F6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6E8FF7" w14:textId="77777777" w:rsidR="00192F60" w:rsidRPr="00192F60" w:rsidRDefault="00192F60" w:rsidP="00192F6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95B84A" w14:textId="77777777" w:rsidR="00192F60" w:rsidRPr="00192F60" w:rsidRDefault="00192F60" w:rsidP="00192F60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192F6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br/>
              <w:t>за 2011 год (</w:t>
            </w:r>
            <w:proofErr w:type="spellStart"/>
            <w:r w:rsidRPr="00192F6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тыс.руб</w:t>
            </w:r>
            <w:proofErr w:type="spellEnd"/>
            <w:r w:rsidRPr="00192F60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.)</w:t>
            </w:r>
          </w:p>
        </w:tc>
      </w:tr>
      <w:tr w:rsidR="00192F60" w:rsidRPr="00192F60" w14:paraId="6F06E62F" w14:textId="77777777" w:rsidTr="00192F6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4114EE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Егорова Ольга Александровна</w:t>
            </w:r>
          </w:p>
          <w:p w14:paraId="6BCCDCC1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2D3DC057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508968F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Председатель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84B455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237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827</w:t>
            </w:r>
          </w:p>
        </w:tc>
      </w:tr>
      <w:tr w:rsidR="00192F60" w:rsidRPr="00192F60" w14:paraId="57E5AA2B" w14:textId="77777777" w:rsidTr="00192F6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B999F3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Агафонова Галина Александровна</w:t>
            </w:r>
          </w:p>
          <w:p w14:paraId="4953E94D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332A09B6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C363AE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D3FEE0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379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711</w:t>
            </w:r>
          </w:p>
        </w:tc>
      </w:tr>
      <w:tr w:rsidR="00192F60" w:rsidRPr="00192F60" w14:paraId="153557F9" w14:textId="77777777" w:rsidTr="00192F6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BE28D0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Дмитриев Алексей Николаевич</w:t>
            </w:r>
          </w:p>
          <w:p w14:paraId="3A306A56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6C369D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7808EA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865</w:t>
            </w:r>
          </w:p>
          <w:p w14:paraId="3FFAD7CB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дохода не имеет</w:t>
            </w:r>
          </w:p>
        </w:tc>
      </w:tr>
      <w:tr w:rsidR="00192F60" w:rsidRPr="00192F60" w14:paraId="081F0523" w14:textId="77777777" w:rsidTr="00192F6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7C9B0A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proofErr w:type="spellStart"/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лышницына</w:t>
            </w:r>
            <w:proofErr w:type="spellEnd"/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 xml:space="preserve"> Евгения Николаевна</w:t>
            </w:r>
          </w:p>
          <w:p w14:paraId="59548F38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1C074737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E43C3B9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B879A1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526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4024</w:t>
            </w:r>
          </w:p>
        </w:tc>
      </w:tr>
      <w:tr w:rsidR="00192F60" w:rsidRPr="00192F60" w14:paraId="6517438B" w14:textId="77777777" w:rsidTr="00192F60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14B58E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Фомин Дмитрий Анатольевич</w:t>
            </w:r>
          </w:p>
          <w:p w14:paraId="1A85D803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BCB340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1354EA8" w14:textId="77777777" w:rsidR="00192F60" w:rsidRPr="00192F60" w:rsidRDefault="00192F60" w:rsidP="00192F60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651</w:t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92F60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</w:tr>
    </w:tbl>
    <w:p w14:paraId="2224BE93" w14:textId="77777777" w:rsidR="003B0EF6" w:rsidRPr="00192F60" w:rsidRDefault="00885B16" w:rsidP="00192F60"/>
    <w:sectPr w:rsidR="003B0EF6" w:rsidRPr="00192F6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xNzEwtDA1MjZX0lEKTi0uzszPAykwqgUA/uao2CwAAAA="/>
  </w:docVars>
  <w:rsids>
    <w:rsidRoot w:val="0029698F"/>
    <w:rsid w:val="00192F60"/>
    <w:rsid w:val="0029698F"/>
    <w:rsid w:val="003A41C7"/>
    <w:rsid w:val="006F33B9"/>
    <w:rsid w:val="0086378A"/>
    <w:rsid w:val="008E3351"/>
    <w:rsid w:val="009B6368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74900"/>
  <w15:chartTrackingRefBased/>
  <w15:docId w15:val="{3F31778F-E777-4860-A18D-037AE877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B6368"/>
  </w:style>
  <w:style w:type="paragraph" w:styleId="NormalWeb">
    <w:name w:val="Normal (Web)"/>
    <w:basedOn w:val="Normal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192F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5</cp:revision>
  <dcterms:created xsi:type="dcterms:W3CDTF">2017-01-26T06:07:00Z</dcterms:created>
  <dcterms:modified xsi:type="dcterms:W3CDTF">2017-01-27T12:18:00Z</dcterms:modified>
</cp:coreProperties>
</file>